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225b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bb5a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a33c1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